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44CCC5" w14:textId="065ADC67" w:rsidR="00AE4175" w:rsidRDefault="00000000">
      <w:pPr>
        <w:jc w:val="center"/>
        <w:rPr>
          <w:rFonts w:ascii="黑体" w:eastAsia="黑体" w:hAnsi="Arial" w:cs="Arial"/>
          <w:kern w:val="0"/>
          <w:sz w:val="28"/>
          <w:szCs w:val="28"/>
          <w:lang w:val="en"/>
        </w:rPr>
      </w:pPr>
      <w:r>
        <w:rPr>
          <w:rFonts w:ascii="黑体" w:eastAsia="黑体" w:hAnsi="Arial" w:cs="Arial" w:hint="eastAsia"/>
          <w:kern w:val="0"/>
          <w:sz w:val="28"/>
          <w:szCs w:val="28"/>
          <w:lang w:val="en"/>
        </w:rPr>
        <w:t>“纺织工程</w:t>
      </w:r>
      <w:r w:rsidR="00DC0FF9">
        <w:rPr>
          <w:rFonts w:ascii="黑体" w:eastAsia="黑体" w:hAnsi="Arial" w:cs="Arial" w:hint="eastAsia"/>
          <w:kern w:val="0"/>
          <w:sz w:val="28"/>
          <w:szCs w:val="28"/>
          <w:lang w:val="en"/>
        </w:rPr>
        <w:t>创新实验班</w:t>
      </w:r>
      <w:r>
        <w:rPr>
          <w:rFonts w:ascii="黑体" w:eastAsia="黑体" w:hAnsi="Arial" w:cs="Arial" w:hint="eastAsia"/>
          <w:kern w:val="0"/>
          <w:sz w:val="28"/>
          <w:szCs w:val="28"/>
          <w:lang w:val="en"/>
        </w:rPr>
        <w:t>”</w:t>
      </w:r>
      <w:r>
        <w:rPr>
          <w:rFonts w:ascii="黑体" w:eastAsia="黑体" w:hAnsi="Arial" w:cs="Arial"/>
          <w:kern w:val="0"/>
          <w:sz w:val="28"/>
          <w:szCs w:val="28"/>
          <w:lang w:val="en"/>
        </w:rPr>
        <w:t>报名表</w:t>
      </w:r>
    </w:p>
    <w:tbl>
      <w:tblPr>
        <w:tblpPr w:leftFromText="180" w:rightFromText="180" w:vertAnchor="text" w:tblpXSpec="center" w:tblpY="1"/>
        <w:tblOverlap w:val="never"/>
        <w:tblW w:w="9180" w:type="dxa"/>
        <w:tblBorders>
          <w:top w:val="doub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408"/>
        <w:gridCol w:w="126"/>
        <w:gridCol w:w="1689"/>
        <w:gridCol w:w="6"/>
        <w:gridCol w:w="844"/>
        <w:gridCol w:w="1558"/>
        <w:gridCol w:w="135"/>
        <w:gridCol w:w="325"/>
        <w:gridCol w:w="956"/>
        <w:gridCol w:w="2133"/>
      </w:tblGrid>
      <w:tr w:rsidR="00AE4175" w14:paraId="7D4805E1" w14:textId="77777777" w:rsidTr="00DC0FF9">
        <w:trPr>
          <w:trHeight w:val="454"/>
        </w:trPr>
        <w:tc>
          <w:tcPr>
            <w:tcW w:w="15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060CE" w14:textId="77777777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姓</w:t>
            </w:r>
            <w:r>
              <w:rPr>
                <w:rFonts w:hint="eastAsia"/>
                <w:sz w:val="24"/>
                <w:szCs w:val="24"/>
              </w:rPr>
              <w:t xml:space="preserve">    </w:t>
            </w:r>
            <w:r>
              <w:rPr>
                <w:sz w:val="24"/>
                <w:szCs w:val="24"/>
              </w:rPr>
              <w:t>名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F3EA45C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34626C" w14:textId="77777777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性别</w:t>
            </w:r>
          </w:p>
        </w:tc>
        <w:tc>
          <w:tcPr>
            <w:tcW w:w="1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B08C98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12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D0E8860" w14:textId="77777777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出生年月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9286BE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</w:tr>
      <w:tr w:rsidR="00AE4175" w14:paraId="0863612F" w14:textId="77777777" w:rsidTr="00DC0FF9">
        <w:trPr>
          <w:trHeight w:val="454"/>
        </w:trPr>
        <w:tc>
          <w:tcPr>
            <w:tcW w:w="15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6874B" w14:textId="02DC7DAA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专业</w:t>
            </w:r>
            <w:r w:rsidR="00DC0FF9">
              <w:rPr>
                <w:rFonts w:hint="eastAsia"/>
                <w:sz w:val="24"/>
                <w:szCs w:val="24"/>
              </w:rPr>
              <w:t>方向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511A25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64C55F" w14:textId="77777777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班级</w:t>
            </w:r>
          </w:p>
        </w:tc>
        <w:tc>
          <w:tcPr>
            <w:tcW w:w="1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CF4B5BD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12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ECE09C" w14:textId="77777777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学</w:t>
            </w:r>
            <w:r>
              <w:rPr>
                <w:rFonts w:hint="eastAsia"/>
                <w:sz w:val="24"/>
                <w:szCs w:val="24"/>
              </w:rPr>
              <w:t xml:space="preserve">    </w:t>
            </w:r>
            <w:r>
              <w:rPr>
                <w:rFonts w:hint="eastAsia"/>
                <w:sz w:val="24"/>
                <w:szCs w:val="24"/>
              </w:rPr>
              <w:t>号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71AF6B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</w:tr>
      <w:tr w:rsidR="00AE4175" w14:paraId="65A4EA67" w14:textId="77777777" w:rsidTr="00DC0FF9">
        <w:trPr>
          <w:trHeight w:val="454"/>
        </w:trPr>
        <w:tc>
          <w:tcPr>
            <w:tcW w:w="15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3FC39" w14:textId="77777777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联系电话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34000BB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68E099" w14:textId="77777777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QQ</w:t>
            </w:r>
          </w:p>
        </w:tc>
        <w:tc>
          <w:tcPr>
            <w:tcW w:w="1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7D1F2F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12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21FA21" w14:textId="77777777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电子邮箱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85BCB3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</w:tr>
      <w:tr w:rsidR="003E446A" w14:paraId="682A7C51" w14:textId="4D7EB5D7" w:rsidTr="003E446A">
        <w:trPr>
          <w:trHeight w:val="454"/>
        </w:trPr>
        <w:tc>
          <w:tcPr>
            <w:tcW w:w="1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38BCE" w14:textId="31F82DA7" w:rsidR="003E446A" w:rsidRDefault="003E446A" w:rsidP="00DC0FF9">
            <w:pPr>
              <w:rPr>
                <w:sz w:val="24"/>
                <w:szCs w:val="24"/>
              </w:rPr>
            </w:pPr>
            <w:proofErr w:type="gramStart"/>
            <w:r>
              <w:rPr>
                <w:rFonts w:hint="eastAsia"/>
                <w:sz w:val="24"/>
                <w:szCs w:val="24"/>
              </w:rPr>
              <w:t>现指导</w:t>
            </w:r>
            <w:proofErr w:type="gramEnd"/>
            <w:r>
              <w:rPr>
                <w:rFonts w:hint="eastAsia"/>
                <w:sz w:val="24"/>
                <w:szCs w:val="24"/>
              </w:rPr>
              <w:t>老师</w:t>
            </w:r>
          </w:p>
        </w:tc>
        <w:tc>
          <w:tcPr>
            <w:tcW w:w="1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E7D59" w14:textId="77777777" w:rsidR="003E446A" w:rsidRDefault="003E446A" w:rsidP="00DC0FF9">
            <w:pPr>
              <w:rPr>
                <w:sz w:val="24"/>
                <w:szCs w:val="24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D0BBD" w14:textId="77777777" w:rsidR="003E446A" w:rsidRDefault="003E446A" w:rsidP="003E446A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拟选择导师</w:t>
            </w:r>
          </w:p>
          <w:p w14:paraId="4A8D423F" w14:textId="30D98C6D" w:rsidR="003E446A" w:rsidRDefault="003E446A" w:rsidP="00DC0FF9">
            <w:pPr>
              <w:rPr>
                <w:rFonts w:hint="eastAsia"/>
                <w:sz w:val="24"/>
                <w:szCs w:val="24"/>
              </w:rPr>
            </w:pPr>
            <w:r w:rsidRPr="003E446A">
              <w:rPr>
                <w:rFonts w:hint="eastAsia"/>
                <w:szCs w:val="21"/>
              </w:rPr>
              <w:t>（可多人，排名分先后次序）</w:t>
            </w:r>
          </w:p>
        </w:tc>
        <w:tc>
          <w:tcPr>
            <w:tcW w:w="30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2E814" w14:textId="77777777" w:rsidR="003E446A" w:rsidRDefault="003E446A" w:rsidP="00DC0FF9">
            <w:pPr>
              <w:rPr>
                <w:sz w:val="24"/>
                <w:szCs w:val="24"/>
              </w:rPr>
            </w:pPr>
          </w:p>
        </w:tc>
      </w:tr>
      <w:tr w:rsidR="00DC0FF9" w14:paraId="34F0C98B" w14:textId="02F1D71C" w:rsidTr="00DC0FF9">
        <w:trPr>
          <w:trHeight w:val="454"/>
        </w:trPr>
        <w:tc>
          <w:tcPr>
            <w:tcW w:w="91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F363" w14:textId="2A039A2E" w:rsidR="00DC0FF9" w:rsidRDefault="00DC0FF9" w:rsidP="00DC0FF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高中及大学阶段获奖及荣誉</w:t>
            </w:r>
          </w:p>
        </w:tc>
      </w:tr>
      <w:tr w:rsidR="00AE4175" w14:paraId="24A0E5B8" w14:textId="77777777" w:rsidTr="00DC0FF9">
        <w:trPr>
          <w:trHeight w:val="454"/>
        </w:trPr>
        <w:tc>
          <w:tcPr>
            <w:tcW w:w="14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09943" w14:textId="77777777" w:rsidR="00AE4175" w:rsidRDefault="00000000" w:rsidP="00DC0FF9">
            <w:pPr>
              <w:ind w:firstLineChars="100" w:firstLin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年</w:t>
            </w:r>
            <w:r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份</w:t>
            </w:r>
          </w:p>
        </w:tc>
        <w:tc>
          <w:tcPr>
            <w:tcW w:w="42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468EB" w14:textId="77777777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奖项</w:t>
            </w:r>
            <w:r>
              <w:rPr>
                <w:rFonts w:hint="eastAsia"/>
                <w:sz w:val="24"/>
                <w:szCs w:val="24"/>
              </w:rPr>
              <w:t>或</w:t>
            </w:r>
            <w:r>
              <w:rPr>
                <w:sz w:val="24"/>
                <w:szCs w:val="24"/>
              </w:rPr>
              <w:t>荣誉名称</w:t>
            </w:r>
          </w:p>
        </w:tc>
        <w:tc>
          <w:tcPr>
            <w:tcW w:w="35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29E773" w14:textId="77777777" w:rsidR="00AE4175" w:rsidRDefault="00000000" w:rsidP="00DC0FF9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获奖</w:t>
            </w:r>
            <w:r>
              <w:rPr>
                <w:sz w:val="24"/>
                <w:szCs w:val="24"/>
              </w:rPr>
              <w:t>等级</w:t>
            </w:r>
          </w:p>
        </w:tc>
      </w:tr>
      <w:tr w:rsidR="00AE4175" w14:paraId="36375C39" w14:textId="77777777" w:rsidTr="00DC0FF9">
        <w:trPr>
          <w:trHeight w:val="510"/>
        </w:trPr>
        <w:tc>
          <w:tcPr>
            <w:tcW w:w="14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98D7F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42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302E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35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00335E5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</w:tr>
      <w:tr w:rsidR="00AE4175" w14:paraId="7E79365E" w14:textId="77777777" w:rsidTr="00DC0FF9">
        <w:trPr>
          <w:trHeight w:val="510"/>
        </w:trPr>
        <w:tc>
          <w:tcPr>
            <w:tcW w:w="14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9BBDF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42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003A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35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45A7CF9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</w:tr>
      <w:tr w:rsidR="00AE4175" w14:paraId="2A897802" w14:textId="77777777" w:rsidTr="00DC0FF9">
        <w:trPr>
          <w:trHeight w:val="510"/>
        </w:trPr>
        <w:tc>
          <w:tcPr>
            <w:tcW w:w="14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7B328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42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0B484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35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E9DB28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</w:tr>
      <w:tr w:rsidR="00AE4175" w14:paraId="65F6900B" w14:textId="77777777" w:rsidTr="00DC0FF9">
        <w:trPr>
          <w:trHeight w:val="510"/>
        </w:trPr>
        <w:tc>
          <w:tcPr>
            <w:tcW w:w="14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D9C78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42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8AD31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35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19058C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</w:tr>
      <w:tr w:rsidR="00AE4175" w14:paraId="77A97931" w14:textId="77777777" w:rsidTr="00DC0FF9">
        <w:trPr>
          <w:trHeight w:val="510"/>
        </w:trPr>
        <w:tc>
          <w:tcPr>
            <w:tcW w:w="14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0DB13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42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14304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  <w:tc>
          <w:tcPr>
            <w:tcW w:w="35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D4C57F" w14:textId="77777777" w:rsidR="00AE4175" w:rsidRDefault="00AE4175" w:rsidP="00DC0FF9">
            <w:pPr>
              <w:rPr>
                <w:sz w:val="24"/>
                <w:szCs w:val="24"/>
              </w:rPr>
            </w:pPr>
          </w:p>
        </w:tc>
      </w:tr>
      <w:tr w:rsidR="00AE4175" w14:paraId="0721A3BA" w14:textId="77777777" w:rsidTr="00DC0FF9">
        <w:trPr>
          <w:trHeight w:val="6290"/>
        </w:trPr>
        <w:tc>
          <w:tcPr>
            <w:tcW w:w="918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3B9B47C2" w14:textId="77777777" w:rsidR="00AE4175" w:rsidRDefault="00000000" w:rsidP="00DC0FF9">
            <w:pPr>
              <w:spacing w:beforeLines="50" w:before="156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自我评价</w:t>
            </w:r>
            <w:r>
              <w:rPr>
                <w:b/>
                <w:sz w:val="24"/>
                <w:szCs w:val="24"/>
              </w:rPr>
              <w:t>：</w:t>
            </w:r>
          </w:p>
          <w:p w14:paraId="4F1CBA2A" w14:textId="77777777" w:rsidR="00AE4175" w:rsidRDefault="00000000" w:rsidP="00DC0FF9">
            <w:pPr>
              <w:spacing w:beforeLines="50" w:before="156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一、学习能力方面：</w:t>
            </w:r>
          </w:p>
          <w:p w14:paraId="1C1EAB30" w14:textId="77777777" w:rsidR="00AE4175" w:rsidRDefault="00AE4175" w:rsidP="00DC0FF9">
            <w:pPr>
              <w:spacing w:beforeLines="50" w:before="156"/>
              <w:rPr>
                <w:sz w:val="24"/>
                <w:szCs w:val="24"/>
              </w:rPr>
            </w:pPr>
          </w:p>
          <w:p w14:paraId="5F9A0051" w14:textId="77777777" w:rsidR="00AE4175" w:rsidRDefault="00AE4175" w:rsidP="00DC0FF9">
            <w:pPr>
              <w:spacing w:beforeLines="50" w:before="156"/>
              <w:rPr>
                <w:sz w:val="24"/>
                <w:szCs w:val="24"/>
              </w:rPr>
            </w:pPr>
          </w:p>
          <w:p w14:paraId="320AFFE3" w14:textId="77777777" w:rsidR="00AE4175" w:rsidRDefault="00000000" w:rsidP="00DC0FF9">
            <w:pPr>
              <w:spacing w:beforeLines="50" w:before="156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二、实践能力方面：</w:t>
            </w:r>
          </w:p>
          <w:p w14:paraId="6B0786D9" w14:textId="77777777" w:rsidR="00AE4175" w:rsidRDefault="00AE4175" w:rsidP="00DC0FF9">
            <w:pPr>
              <w:spacing w:beforeLines="50" w:before="156"/>
              <w:rPr>
                <w:sz w:val="24"/>
                <w:szCs w:val="24"/>
              </w:rPr>
            </w:pPr>
          </w:p>
          <w:p w14:paraId="1ACD1571" w14:textId="77777777" w:rsidR="00AE4175" w:rsidRDefault="00AE4175" w:rsidP="00DC0FF9">
            <w:pPr>
              <w:spacing w:beforeLines="50" w:before="156"/>
              <w:rPr>
                <w:sz w:val="24"/>
                <w:szCs w:val="24"/>
              </w:rPr>
            </w:pPr>
          </w:p>
          <w:p w14:paraId="48BC4506" w14:textId="77777777" w:rsidR="00AE4175" w:rsidRDefault="00000000" w:rsidP="00DC0FF9">
            <w:pPr>
              <w:spacing w:beforeLines="50" w:before="156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、创新能力方面：</w:t>
            </w:r>
          </w:p>
          <w:p w14:paraId="79B0E120" w14:textId="77777777" w:rsidR="00AE4175" w:rsidRDefault="00AE4175" w:rsidP="00DC0FF9">
            <w:pPr>
              <w:spacing w:beforeLines="50" w:before="156"/>
              <w:rPr>
                <w:sz w:val="24"/>
                <w:szCs w:val="24"/>
              </w:rPr>
            </w:pPr>
          </w:p>
          <w:p w14:paraId="11B982B0" w14:textId="77777777" w:rsidR="00AE4175" w:rsidRDefault="00AE4175" w:rsidP="00DC0FF9">
            <w:pPr>
              <w:spacing w:beforeLines="50" w:before="156"/>
              <w:rPr>
                <w:sz w:val="24"/>
                <w:szCs w:val="24"/>
              </w:rPr>
            </w:pPr>
          </w:p>
          <w:p w14:paraId="14D7495F" w14:textId="77777777" w:rsidR="00AE4175" w:rsidRDefault="00000000" w:rsidP="00DC0FF9">
            <w:pPr>
              <w:spacing w:beforeLines="50" w:before="156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四、沟通与合作能力方面：</w:t>
            </w:r>
          </w:p>
          <w:p w14:paraId="2226742A" w14:textId="77777777" w:rsidR="00AE4175" w:rsidRDefault="00AE4175" w:rsidP="00DC0FF9">
            <w:pPr>
              <w:spacing w:beforeLines="50" w:before="156"/>
              <w:rPr>
                <w:sz w:val="24"/>
                <w:szCs w:val="24"/>
              </w:rPr>
            </w:pPr>
          </w:p>
          <w:p w14:paraId="38434101" w14:textId="77777777" w:rsidR="00AE4175" w:rsidRDefault="00AE4175" w:rsidP="00DC0FF9">
            <w:pPr>
              <w:spacing w:beforeLines="50" w:before="156"/>
              <w:rPr>
                <w:sz w:val="24"/>
                <w:szCs w:val="24"/>
              </w:rPr>
            </w:pPr>
          </w:p>
        </w:tc>
      </w:tr>
    </w:tbl>
    <w:p w14:paraId="08025B32" w14:textId="1F7AE62C" w:rsidR="00AE4175" w:rsidRDefault="00000000" w:rsidP="00DC0FF9">
      <w:pPr>
        <w:ind w:firstLineChars="100" w:firstLine="210"/>
        <w:rPr>
          <w:szCs w:val="21"/>
        </w:rPr>
      </w:pPr>
      <w:r>
        <w:rPr>
          <w:rFonts w:hint="eastAsia"/>
          <w:szCs w:val="21"/>
        </w:rPr>
        <w:t>备注：</w:t>
      </w:r>
      <w:r>
        <w:rPr>
          <w:rFonts w:hint="eastAsia"/>
          <w:szCs w:val="21"/>
        </w:rPr>
        <w:t>1</w:t>
      </w:r>
      <w:r>
        <w:rPr>
          <w:szCs w:val="21"/>
        </w:rPr>
        <w:t xml:space="preserve">. </w:t>
      </w:r>
      <w:r>
        <w:rPr>
          <w:rFonts w:hint="eastAsia"/>
          <w:szCs w:val="21"/>
        </w:rPr>
        <w:t>提供获奖证书复印件，原件备查；</w:t>
      </w:r>
    </w:p>
    <w:p w14:paraId="5D712F41" w14:textId="5FFBE295" w:rsidR="00AE4175" w:rsidRDefault="00000000">
      <w:pPr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</w:t>
      </w:r>
      <w:r>
        <w:rPr>
          <w:rFonts w:hint="eastAsia"/>
          <w:szCs w:val="21"/>
        </w:rPr>
        <w:t xml:space="preserve">  </w:t>
      </w:r>
      <w:r w:rsidR="00DC0FF9">
        <w:rPr>
          <w:rFonts w:hint="eastAsia"/>
          <w:szCs w:val="21"/>
        </w:rPr>
        <w:t>2</w:t>
      </w:r>
      <w:r>
        <w:rPr>
          <w:szCs w:val="21"/>
        </w:rPr>
        <w:t xml:space="preserve">. </w:t>
      </w:r>
      <w:r>
        <w:rPr>
          <w:rFonts w:hint="eastAsia"/>
          <w:szCs w:val="21"/>
        </w:rPr>
        <w:t>表格空间不足可自行添加。</w:t>
      </w:r>
    </w:p>
    <w:p w14:paraId="5A2EC341" w14:textId="77777777" w:rsidR="00AE4175" w:rsidRDefault="00000000">
      <w:pPr>
        <w:spacing w:line="360" w:lineRule="auto"/>
        <w:rPr>
          <w:sz w:val="24"/>
          <w:szCs w:val="24"/>
        </w:rPr>
      </w:pPr>
      <w:r>
        <w:rPr>
          <w:sz w:val="24"/>
        </w:rPr>
        <w:t xml:space="preserve">                                 </w:t>
      </w:r>
      <w:r>
        <w:rPr>
          <w:sz w:val="24"/>
          <w:szCs w:val="24"/>
        </w:rPr>
        <w:t xml:space="preserve">        </w:t>
      </w:r>
      <w:r>
        <w:rPr>
          <w:sz w:val="24"/>
          <w:szCs w:val="24"/>
        </w:rPr>
        <w:t>申请人（签字）：</w:t>
      </w:r>
      <w:r>
        <w:rPr>
          <w:sz w:val="24"/>
          <w:szCs w:val="24"/>
        </w:rPr>
        <w:t>_______________</w:t>
      </w:r>
    </w:p>
    <w:p w14:paraId="4F056B01" w14:textId="77777777" w:rsidR="00AE4175" w:rsidRDefault="00000000">
      <w:pPr>
        <w:spacing w:line="360" w:lineRule="auto"/>
        <w:ind w:firstLineChars="2072" w:firstLine="4973"/>
        <w:rPr>
          <w:sz w:val="24"/>
          <w:szCs w:val="24"/>
        </w:rPr>
      </w:pPr>
      <w:r>
        <w:rPr>
          <w:sz w:val="24"/>
          <w:szCs w:val="24"/>
        </w:rPr>
        <w:t>日期：</w:t>
      </w:r>
      <w:r>
        <w:rPr>
          <w:sz w:val="24"/>
          <w:szCs w:val="24"/>
        </w:rPr>
        <w:t xml:space="preserve">        </w:t>
      </w:r>
      <w:r>
        <w:rPr>
          <w:sz w:val="24"/>
          <w:szCs w:val="24"/>
        </w:rPr>
        <w:t>年</w:t>
      </w:r>
      <w:r>
        <w:rPr>
          <w:sz w:val="24"/>
          <w:szCs w:val="24"/>
        </w:rPr>
        <w:t xml:space="preserve">    </w:t>
      </w:r>
      <w:r>
        <w:rPr>
          <w:sz w:val="24"/>
          <w:szCs w:val="24"/>
        </w:rPr>
        <w:t>月</w:t>
      </w:r>
      <w:r>
        <w:rPr>
          <w:sz w:val="24"/>
          <w:szCs w:val="24"/>
        </w:rPr>
        <w:t xml:space="preserve">    </w:t>
      </w:r>
      <w:r>
        <w:rPr>
          <w:sz w:val="24"/>
          <w:szCs w:val="24"/>
        </w:rPr>
        <w:t>日</w:t>
      </w:r>
    </w:p>
    <w:p w14:paraId="1DE6EFC4" w14:textId="77777777" w:rsidR="00AE4175" w:rsidRDefault="00AE4175"/>
    <w:sectPr w:rsidR="00AE4175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162257" w14:textId="77777777" w:rsidR="008F5BD3" w:rsidRDefault="008F5BD3" w:rsidP="00DC0FF9">
      <w:r>
        <w:separator/>
      </w:r>
    </w:p>
  </w:endnote>
  <w:endnote w:type="continuationSeparator" w:id="0">
    <w:p w14:paraId="2CF2D4D5" w14:textId="77777777" w:rsidR="008F5BD3" w:rsidRDefault="008F5BD3" w:rsidP="00DC0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3753A3" w14:textId="77777777" w:rsidR="008F5BD3" w:rsidRDefault="008F5BD3" w:rsidP="00DC0FF9">
      <w:r>
        <w:separator/>
      </w:r>
    </w:p>
  </w:footnote>
  <w:footnote w:type="continuationSeparator" w:id="0">
    <w:p w14:paraId="6C0C981C" w14:textId="77777777" w:rsidR="008F5BD3" w:rsidRDefault="008F5BD3" w:rsidP="00DC0F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LOwNDO2NDQyNDFR0lEKTi0uzszPAykwrgUAMjd3ziwAAAA="/>
    <w:docVar w:name="commondata" w:val="eyJoZGlkIjoiNmRlNTBmYWU2NzI1NTllNGU0ZWM4NjlmMzVhODJkZmEifQ=="/>
  </w:docVars>
  <w:rsids>
    <w:rsidRoot w:val="6F2E7463"/>
    <w:rsid w:val="000F151F"/>
    <w:rsid w:val="001A0AC4"/>
    <w:rsid w:val="003E446A"/>
    <w:rsid w:val="007604F0"/>
    <w:rsid w:val="007D60CC"/>
    <w:rsid w:val="008F5BD3"/>
    <w:rsid w:val="00A62F50"/>
    <w:rsid w:val="00AE4175"/>
    <w:rsid w:val="00CB2D40"/>
    <w:rsid w:val="00CB3A3C"/>
    <w:rsid w:val="00D27FBF"/>
    <w:rsid w:val="00DC0FF9"/>
    <w:rsid w:val="00DD2D44"/>
    <w:rsid w:val="00E85984"/>
    <w:rsid w:val="00EA1502"/>
    <w:rsid w:val="00FB08FA"/>
    <w:rsid w:val="575E0495"/>
    <w:rsid w:val="6F2E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CD746E"/>
  <w15:docId w15:val="{4942BC03-08B0-437F-9CF9-FE267FC6F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4</Words>
  <Characters>181</Characters>
  <Application>Microsoft Office Word</Application>
  <DocSecurity>0</DocSecurity>
  <Lines>60</Lines>
  <Paragraphs>43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人非草木</dc:creator>
  <cp:lastModifiedBy>wenqi Nie</cp:lastModifiedBy>
  <cp:revision>3</cp:revision>
  <dcterms:created xsi:type="dcterms:W3CDTF">2024-12-16T08:18:00Z</dcterms:created>
  <dcterms:modified xsi:type="dcterms:W3CDTF">2025-12-1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F8AE330014EB4B7888BF85BA966B91E2</vt:lpwstr>
  </property>
</Properties>
</file>